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C87" w:rsidRPr="008A5C87" w:rsidRDefault="00A845DF">
      <w:pPr>
        <w:rPr>
          <w:rFonts w:ascii="Candara" w:hAnsi="Candara"/>
        </w:rPr>
      </w:pPr>
      <w:r w:rsidRPr="008A5C87">
        <w:rPr>
          <w:rFonts w:ascii="Candara" w:hAnsi="Candara"/>
        </w:rPr>
        <w:t>Design a feedback form for the product</w:t>
      </w:r>
      <w:r w:rsidR="008A5C87" w:rsidRPr="008A5C87">
        <w:rPr>
          <w:rFonts w:ascii="Candara" w:hAnsi="Candara"/>
        </w:rPr>
        <w:t xml:space="preserve"> with the following functionality </w:t>
      </w:r>
    </w:p>
    <w:p w:rsidR="008A5C87" w:rsidRP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Product should be loaded based on the selected category.</w:t>
      </w:r>
    </w:p>
    <w:p w:rsidR="008A5C87" w:rsidRP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Provide an option to select others in both category and product.</w:t>
      </w:r>
    </w:p>
    <w:p w:rsidR="008A5C87" w:rsidRP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Use AJAX to submit the form.</w:t>
      </w:r>
    </w:p>
    <w:p w:rsid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 xml:space="preserve">All the </w:t>
      </w:r>
      <w:r w:rsidR="00A87482">
        <w:rPr>
          <w:rFonts w:ascii="Candara" w:hAnsi="Candara"/>
        </w:rPr>
        <w:t xml:space="preserve">* </w:t>
      </w:r>
      <w:r w:rsidRPr="008A5C87">
        <w:rPr>
          <w:rFonts w:ascii="Candara" w:hAnsi="Candara"/>
        </w:rPr>
        <w:t>fields in the form are mandatory.</w:t>
      </w:r>
    </w:p>
    <w:p w:rsidR="007F4D37" w:rsidRDefault="007F4D37" w:rsidP="00240416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7F4D37">
        <w:rPr>
          <w:rFonts w:ascii="Candara" w:hAnsi="Candara"/>
        </w:rPr>
        <w:t>When user select any of the following value in radio button, enable the last section ‘</w:t>
      </w:r>
      <w:r w:rsidRPr="007F4D37">
        <w:rPr>
          <w:rFonts w:ascii="Courier New" w:hAnsi="Courier New" w:cs="Courier New"/>
          <w:color w:val="383D41"/>
          <w:shd w:val="clear" w:color="auto" w:fill="E2E3E5"/>
        </w:rPr>
        <w:t>More about unsatisfactory</w:t>
      </w:r>
      <w:r w:rsidRPr="007F4D37">
        <w:rPr>
          <w:rFonts w:ascii="Candara" w:hAnsi="Candara"/>
        </w:rPr>
        <w:t>’</w:t>
      </w:r>
    </w:p>
    <w:p w:rsidR="007F4D37" w:rsidRPr="007F4D37" w:rsidRDefault="007F4D37" w:rsidP="007F4D37">
      <w:pPr>
        <w:pStyle w:val="ListParagraph"/>
        <w:numPr>
          <w:ilvl w:val="1"/>
          <w:numId w:val="1"/>
        </w:numPr>
        <w:rPr>
          <w:rFonts w:ascii="Candara" w:hAnsi="Candara"/>
        </w:rPr>
      </w:pPr>
      <w:r w:rsidRPr="007F4D37">
        <w:rPr>
          <w:rFonts w:ascii="Candara" w:hAnsi="Candara"/>
        </w:rPr>
        <w:t>Unsatisfied</w:t>
      </w:r>
    </w:p>
    <w:p w:rsidR="007F4D37" w:rsidRPr="007F4D37" w:rsidRDefault="007F4D37" w:rsidP="007F4D37">
      <w:pPr>
        <w:pStyle w:val="ListParagraph"/>
        <w:numPr>
          <w:ilvl w:val="1"/>
          <w:numId w:val="1"/>
        </w:numPr>
        <w:rPr>
          <w:rFonts w:ascii="Candara" w:hAnsi="Candara"/>
        </w:rPr>
      </w:pPr>
      <w:r w:rsidRPr="007F4D37">
        <w:rPr>
          <w:rFonts w:ascii="Candara" w:hAnsi="Candara"/>
        </w:rPr>
        <w:t>Very Unsatisfied</w:t>
      </w:r>
    </w:p>
    <w:p w:rsidR="008A5C87" w:rsidRP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 xml:space="preserve">On submission </w:t>
      </w:r>
    </w:p>
    <w:p w:rsidR="008A5C87" w:rsidRPr="008A5C87" w:rsidRDefault="008A5C87" w:rsidP="008A5C87">
      <w:pPr>
        <w:pStyle w:val="ListParagraph"/>
        <w:numPr>
          <w:ilvl w:val="1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Generate a unique id prepend with ‘GSYYYY’ (YYYY stands for submission year)</w:t>
      </w:r>
    </w:p>
    <w:p w:rsidR="008A5C87" w:rsidRPr="008A5C87" w:rsidRDefault="008A5C87" w:rsidP="008A5C87">
      <w:pPr>
        <w:pStyle w:val="ListParagraph"/>
        <w:numPr>
          <w:ilvl w:val="1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 xml:space="preserve">Send a copy of submitted information to the user via mail. </w:t>
      </w:r>
    </w:p>
    <w:p w:rsidR="008A5C87" w:rsidRPr="008A5C87" w:rsidRDefault="008A5C87" w:rsidP="008A5C87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On successful submission show the success message to the user and on close of popup it should clear the form.</w:t>
      </w:r>
    </w:p>
    <w:p w:rsidR="00A87482" w:rsidRDefault="008A5C87" w:rsidP="00A87482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8A5C87">
        <w:rPr>
          <w:rFonts w:ascii="Candara" w:hAnsi="Candara"/>
        </w:rPr>
        <w:t>Use the below exact design</w:t>
      </w:r>
    </w:p>
    <w:p w:rsidR="00A87482" w:rsidRPr="00A87482" w:rsidRDefault="00A87482" w:rsidP="002840C2">
      <w:pPr>
        <w:rPr>
          <w:rFonts w:ascii="Candara" w:hAnsi="Candara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5731510" cy="5826883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826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7482" w:rsidRPr="00A874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B416CE"/>
    <w:multiLevelType w:val="hybridMultilevel"/>
    <w:tmpl w:val="13146D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QyMjYwMjEztbRU0lEKTi0uzszPAykwrgUA/mlH7CwAAAA="/>
  </w:docVars>
  <w:rsids>
    <w:rsidRoot w:val="00A845DF"/>
    <w:rsid w:val="002840C2"/>
    <w:rsid w:val="002F31A8"/>
    <w:rsid w:val="004E4E15"/>
    <w:rsid w:val="004E67BE"/>
    <w:rsid w:val="007F126F"/>
    <w:rsid w:val="007F4D37"/>
    <w:rsid w:val="008A5C87"/>
    <w:rsid w:val="008E7298"/>
    <w:rsid w:val="00A845DF"/>
    <w:rsid w:val="00A87482"/>
    <w:rsid w:val="00F4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64438"/>
  <w15:chartTrackingRefBased/>
  <w15:docId w15:val="{ED18E4BE-03BA-470D-8333-D5B1DECC4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C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5835">
          <w:marLeft w:val="0"/>
          <w:marRight w:val="0"/>
          <w:marTop w:val="0"/>
          <w:marBottom w:val="0"/>
          <w:divBdr>
            <w:top w:val="single" w:sz="6" w:space="0" w:color="D6D8DB"/>
            <w:left w:val="single" w:sz="6" w:space="0" w:color="D6D8DB"/>
            <w:bottom w:val="single" w:sz="6" w:space="0" w:color="D6D8DB"/>
            <w:right w:val="single" w:sz="6" w:space="0" w:color="D6D8DB"/>
          </w:divBdr>
        </w:div>
        <w:div w:id="21030681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5551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39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9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5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9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2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96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3507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04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1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525416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76143">
          <w:marLeft w:val="0"/>
          <w:marRight w:val="0"/>
          <w:marTop w:val="0"/>
          <w:marBottom w:val="0"/>
          <w:divBdr>
            <w:top w:val="single" w:sz="6" w:space="0" w:color="D6D8DB"/>
            <w:left w:val="single" w:sz="6" w:space="0" w:color="D6D8DB"/>
            <w:bottom w:val="single" w:sz="6" w:space="0" w:color="D6D8DB"/>
            <w:right w:val="single" w:sz="6" w:space="0" w:color="D6D8DB"/>
          </w:divBdr>
        </w:div>
        <w:div w:id="170709432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7636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9136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56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52246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04489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80602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0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32123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76241">
              <w:marLeft w:val="0"/>
              <w:marRight w:val="0"/>
              <w:marTop w:val="100"/>
              <w:marBottom w:val="100"/>
              <w:divBdr>
                <w:top w:val="dashed" w:sz="6" w:space="22" w:color="808080"/>
                <w:left w:val="dashed" w:sz="6" w:space="11" w:color="808080"/>
                <w:bottom w:val="dashed" w:sz="6" w:space="0" w:color="808080"/>
                <w:right w:val="dashed" w:sz="6" w:space="11" w:color="808080"/>
              </w:divBdr>
            </w:div>
          </w:divsChild>
        </w:div>
      </w:divsChild>
    </w:div>
    <w:div w:id="1497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nkumar Thangamani</dc:creator>
  <cp:keywords/>
  <dc:description/>
  <cp:lastModifiedBy>Madhankumar Thangamani</cp:lastModifiedBy>
  <cp:revision>8</cp:revision>
  <dcterms:created xsi:type="dcterms:W3CDTF">2021-11-18T09:26:00Z</dcterms:created>
  <dcterms:modified xsi:type="dcterms:W3CDTF">2021-11-18T12:01:00Z</dcterms:modified>
</cp:coreProperties>
</file>